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In support of improving patient care, University of Kentucky HealthCare CECentral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5399B6C0" w:rsidR="008C5B15" w:rsidRPr="00D468FC" w:rsidRDefault="008C5B15" w:rsidP="00D468FC">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4CB96" w14:textId="77777777" w:rsidR="004945ED" w:rsidRDefault="004945ED" w:rsidP="008B6F49">
      <w:pPr>
        <w:spacing w:after="0" w:line="240" w:lineRule="auto"/>
      </w:pPr>
      <w:r>
        <w:separator/>
      </w:r>
    </w:p>
  </w:endnote>
  <w:endnote w:type="continuationSeparator" w:id="0">
    <w:p w14:paraId="5B5C3636" w14:textId="77777777" w:rsidR="004945ED" w:rsidRDefault="004945ED" w:rsidP="008B6F49">
      <w:pPr>
        <w:spacing w:after="0" w:line="240" w:lineRule="auto"/>
      </w:pPr>
      <w:r>
        <w:continuationSeparator/>
      </w:r>
    </w:p>
  </w:endnote>
  <w:endnote w:type="continuationNotice" w:id="1">
    <w:p w14:paraId="2AC95EE1" w14:textId="77777777" w:rsidR="004945ED" w:rsidRDefault="004945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C3BC0" w14:textId="77777777" w:rsidR="00C651AD" w:rsidRDefault="00C65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A0B01" w14:textId="77777777" w:rsidR="00C651AD" w:rsidRDefault="00C65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30292" w14:textId="77777777" w:rsidR="004945ED" w:rsidRDefault="004945ED" w:rsidP="008B6F49">
      <w:pPr>
        <w:spacing w:after="0" w:line="240" w:lineRule="auto"/>
      </w:pPr>
      <w:r>
        <w:separator/>
      </w:r>
    </w:p>
  </w:footnote>
  <w:footnote w:type="continuationSeparator" w:id="0">
    <w:p w14:paraId="4E452FFF" w14:textId="77777777" w:rsidR="004945ED" w:rsidRDefault="004945ED" w:rsidP="008B6F49">
      <w:pPr>
        <w:spacing w:after="0" w:line="240" w:lineRule="auto"/>
      </w:pPr>
      <w:r>
        <w:continuationSeparator/>
      </w:r>
    </w:p>
  </w:footnote>
  <w:footnote w:type="continuationNotice" w:id="1">
    <w:p w14:paraId="2ADFC7AF" w14:textId="77777777" w:rsidR="004945ED" w:rsidRDefault="004945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95BD2" w14:textId="77777777" w:rsidR="00C651AD" w:rsidRDefault="00C65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6E9C0EC8"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E51536">
      <w:rPr>
        <w:rFonts w:ascii="Times New Roman" w:hAnsi="Times New Roman" w:cs="Times New Roman"/>
        <w:sz w:val="28"/>
      </w:rPr>
      <w:t>May 2</w:t>
    </w:r>
    <w:r w:rsidR="00C651AD">
      <w:rPr>
        <w:rFonts w:ascii="Times New Roman" w:hAnsi="Times New Roman" w:cs="Times New Roman"/>
        <w:sz w:val="28"/>
      </w:rPr>
      <w:t>9</w:t>
    </w:r>
    <w:r w:rsidR="00BB3CB1">
      <w:rPr>
        <w:rFonts w:ascii="Times New Roman" w:hAnsi="Times New Roman" w:cs="Times New Roman"/>
        <w:sz w:val="28"/>
      </w:rPr>
      <w:t>,</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BD0F4" w14:textId="77777777" w:rsidR="00C651AD" w:rsidRDefault="00C651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0E758F"/>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7"/>
    <w:rsid w:val="002C5C7F"/>
    <w:rsid w:val="002D206C"/>
    <w:rsid w:val="002D3F30"/>
    <w:rsid w:val="002D556E"/>
    <w:rsid w:val="002E1960"/>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945ED"/>
    <w:rsid w:val="004A4D90"/>
    <w:rsid w:val="004A5187"/>
    <w:rsid w:val="004B281B"/>
    <w:rsid w:val="004B72C4"/>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424D0"/>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4FA1"/>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51AD"/>
    <w:rsid w:val="00C661FC"/>
    <w:rsid w:val="00C7153F"/>
    <w:rsid w:val="00C76B3E"/>
    <w:rsid w:val="00C8228D"/>
    <w:rsid w:val="00C8298B"/>
    <w:rsid w:val="00C91D2C"/>
    <w:rsid w:val="00C96E08"/>
    <w:rsid w:val="00CA0B9D"/>
    <w:rsid w:val="00CA3A99"/>
    <w:rsid w:val="00CA59BD"/>
    <w:rsid w:val="00CB1B34"/>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468FC"/>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DF1C37"/>
    <w:rsid w:val="00E00103"/>
    <w:rsid w:val="00E00D31"/>
    <w:rsid w:val="00E015C3"/>
    <w:rsid w:val="00E04729"/>
    <w:rsid w:val="00E066FE"/>
    <w:rsid w:val="00E06A95"/>
    <w:rsid w:val="00E06E21"/>
    <w:rsid w:val="00E147CC"/>
    <w:rsid w:val="00E24A36"/>
    <w:rsid w:val="00E25705"/>
    <w:rsid w:val="00E26140"/>
    <w:rsid w:val="00E26CA6"/>
    <w:rsid w:val="00E33B6D"/>
    <w:rsid w:val="00E4523C"/>
    <w:rsid w:val="00E46645"/>
    <w:rsid w:val="00E5133A"/>
    <w:rsid w:val="00E51536"/>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B69A0"/>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2.xml><?xml version="1.0" encoding="utf-8"?>
<ds:datastoreItem xmlns:ds="http://schemas.openxmlformats.org/officeDocument/2006/customXml" ds:itemID="{CBDA8825-B65D-42EC-9D7D-D80966A91C10}">
  <ds:schemaRefs>
    <ds:schemaRef ds:uri="http://schemas.microsoft.com/sharepoint/v3/contenttype/forms"/>
  </ds:schemaRefs>
</ds:datastoreItem>
</file>

<file path=customXml/itemProps3.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42</Characters>
  <Application>Microsoft Office Word</Application>
  <DocSecurity>0</DocSecurity>
  <Lines>56</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Parker Allen</cp:lastModifiedBy>
  <cp:revision>3</cp:revision>
  <cp:lastPrinted>2016-06-07T09:31:00Z</cp:lastPrinted>
  <dcterms:created xsi:type="dcterms:W3CDTF">2026-05-19T14:04:00Z</dcterms:created>
  <dcterms:modified xsi:type="dcterms:W3CDTF">2026-05-1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